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Mechanic</w:t>
      </w:r>
      <w:r>
        <w:t xml:space="preserve"> </w:t>
      </w:r>
      <w:r>
        <w:t xml:space="preserve">Training</w:t>
      </w:r>
      <w:r>
        <w:t xml:space="preserve"> </w:t>
      </w:r>
      <w:r>
        <w:t xml:space="preserve">in</w:t>
      </w:r>
      <w:r>
        <w:t xml:space="preserve"> </w:t>
      </w:r>
      <w:r>
        <w:t xml:space="preserve">London</w:t>
      </w:r>
    </w:p>
    <w:bookmarkStart w:id="21" w:name="scholarship-application-letter"/>
    <w:p>
      <w:pPr>
        <w:pStyle w:val="Heading1"/>
      </w:pPr>
      <w:r>
        <w:t xml:space="preserve">SCHOLARSHIP APPLICATION LETTER</w:t>
      </w:r>
    </w:p>
    <w:p>
      <w:pPr>
        <w:pStyle w:val="FirstParagraph"/>
      </w:pPr>
      <w:r>
        <w:t xml:space="preserve">[Your Full Name]</w:t>
      </w:r>
      <w:r>
        <w:br/>
      </w:r>
      <w:r>
        <w:t xml:space="preserve">[Your Address]</w:t>
      </w:r>
      <w:r>
        <w:br/>
      </w:r>
      <w:r>
        <w:t xml:space="preserve">[Postcode, London]</w:t>
      </w:r>
      <w:r>
        <w:br/>
      </w:r>
      <w:r>
        <w:t xml:space="preserve">[Email Address]</w:t>
      </w:r>
      <w:r>
        <w:br/>
      </w:r>
      <w:r>
        <w:t xml:space="preserve">[Phone Number]</w:t>
      </w:r>
      <w:r>
        <w:br/>
      </w:r>
      <w:r>
        <w:t xml:space="preserve">[Date]</w:t>
      </w:r>
    </w:p>
    <w:p>
      <w:pPr>
        <w:pStyle w:val="BodyText"/>
      </w:pPr>
      <w:r>
        <w:t xml:space="preserve">Scholarship Selection Committee</w:t>
      </w:r>
      <w:r>
        <w:br/>
      </w:r>
      <w:r>
        <w:t xml:space="preserve">London Automotive Skills Foundation</w:t>
      </w:r>
      <w:r>
        <w:br/>
      </w:r>
      <w:r>
        <w:t xml:space="preserve">123 Stratford Way, London E15 4DG</w:t>
      </w:r>
      <w:r>
        <w:br/>
      </w:r>
      <w:r>
        <w:t xml:space="preserve">United Kingdom</w:t>
      </w:r>
    </w:p>
    <w:bookmarkStart w:id="20" w:name="Xb3c1a7645e3b87322db5d831bee140ee504e2b1"/>
    <w:p>
      <w:pPr>
        <w:pStyle w:val="Heading2"/>
      </w:pPr>
      <w:r>
        <w:t xml:space="preserve">APPLICATION FOR MECHANIC VOCATIONAL TRAINING SCHOLARSHIP</w:t>
      </w:r>
    </w:p>
    <w:p>
      <w:pPr>
        <w:pStyle w:val="FirstParagraph"/>
      </w:pPr>
      <w:r>
        <w:t xml:space="preserve">Dear Scholarship Selection Committee,</w:t>
      </w:r>
    </w:p>
    <w:p>
      <w:pPr>
        <w:pStyle w:val="BodyText"/>
      </w:pPr>
      <w:r>
        <w:t xml:space="preserve">I am writing to express my profound commitment to pursuing advanced training as a professional Mechanic within the dynamic automotive landscape of the United Kingdom, specifically in London. This</w:t>
      </w:r>
      <w:r>
        <w:t xml:space="preserve"> </w:t>
      </w:r>
      <w:r>
        <w:rPr>
          <w:bCs/>
          <w:b/>
        </w:rPr>
        <w:t xml:space="preserve">Scholarship Application Letter</w:t>
      </w:r>
      <w:r>
        <w:t xml:space="preserve"> </w:t>
      </w:r>
      <w:r>
        <w:t xml:space="preserve">formally requests your consideration for the prestigious "London Automotive Future Leaders Scholarship" to fund my vocational program at City of London College’s Automotive Engineering Centre. My goal is not merely to become a Mechanic but to contribute meaningfully to London’s evolving transportation ecosystem, which faces unique challenges in maintaining both historic fleets and modern electric vehicles across its 32 boroughs.</w:t>
      </w:r>
    </w:p>
    <w:p>
      <w:pPr>
        <w:pStyle w:val="BodyText"/>
      </w:pPr>
      <w:r>
        <w:t xml:space="preserve">My passion for mechanical systems began at age 14 when I disassembled my grandfather’s vintage Morris Minor in our Hackney garage. Witnessing his hands transform complex machinery into reliable transport ignited a lifelong fascination with the engineering precision required to keep London moving. Over the past three years, I have worked part-time as an apprentice mechanic at a family-run garage in Tower Hamlets, diagnosing engine faults and performing routine maintenance on taxis and delivery vans that service 12 million daily commuters. This experience cemented my understanding: modern mechanics must master both legacy systems and cutting-edge technologies like EV battery diagnostics—a critical skill for London’s zero-emission zone initiatives.</w:t>
      </w:r>
    </w:p>
    <w:p>
      <w:pPr>
        <w:pStyle w:val="BodyText"/>
      </w:pPr>
      <w:r>
        <w:t xml:space="preserve">London’s automotive sector presents unparalleled opportunities for growth, yet demands specialized training inaccessible to many due to high costs. The</w:t>
      </w:r>
      <w:r>
        <w:t xml:space="preserve"> </w:t>
      </w:r>
      <w:r>
        <w:rPr>
          <w:iCs/>
          <w:i/>
        </w:rPr>
        <w:t xml:space="preserve">United Kingdom London</w:t>
      </w:r>
      <w:r>
        <w:t xml:space="preserve"> </w:t>
      </w:r>
      <w:r>
        <w:t xml:space="preserve">market requires technicians fluent in hybrid systems (35% of new vehicle sales now feature electrification) and AI-driven diagnostic tools—a gap I aim to bridge through this scholarship. Current vocational programs charge £8,500 for Level 3 Advanced Technical Certificates, a prohibitive barrier for someone from my background. As a first-generation learner supported by part-time work, I cannot afford these fees without financial assistance. This scholarship would eliminate that obstacle while enabling me to complete the full curriculum at City of London College—a program certified by the Institute of the Motor Industry (IMI) with direct pathways to employers like Transport for London and major EV dealerships.</w:t>
      </w:r>
    </w:p>
    <w:p>
      <w:pPr>
        <w:pStyle w:val="BodyText"/>
      </w:pPr>
      <w:r>
        <w:t xml:space="preserve">My academic foundation includes an A-Level in Physics (B grade) and Functional Skills in Mathematics, which I applied during my apprenticeship to calculate torque specifications for heavy vehicles. However, London’s expanding demand for certified Mechanics necessitates deeper technical expertise: I aim to specialize in sustainable mobility systems, studying advanced battery management and regenerative braking technologies. The scholarship’s focus on "Green Automotive Innovation" aligns perfectly with London’s commitment to carbon neutrality by 2030—a goal requiring 15,000+ new skilled technicians annually according to the Society of Motor Manufacturers and Traders (SMMT). I have already researched City of London College’s partnerships with organizations like the Royal Society for the Prevention of Accidents (RoSPA), which provide hands-on experience with emergency response vehicle maintenance—a specialty critical for London’s 999 services.</w:t>
      </w:r>
    </w:p>
    <w:p>
      <w:pPr>
        <w:pStyle w:val="BodyText"/>
      </w:pPr>
      <w:r>
        <w:t xml:space="preserve">What distinguishes my application is my community-driven approach. In East London, I volunteer weekly at a youth program teaching basic car maintenance to underserved students at the Bethnal Green Community Centre. Last year, we repaired 47 bicycles and two donated cars for local families—proving that technical skills can uplift communities while building confidence in young people. I envision establishing a similar initiative upon qualification, offering free EV battery safety workshops across London boroughs where access to qualified Mechanics remains limited. The scholarship isn’t merely an educational investment; it’s a catalyst for creating more skilled technicians in the very neighborhoods I grew up in.</w:t>
      </w:r>
    </w:p>
    <w:p>
      <w:pPr>
        <w:pStyle w:val="BodyText"/>
      </w:pPr>
      <w:r>
        <w:t xml:space="preserve">My long-term vision extends beyond personal career success. As a Mechanic in the</w:t>
      </w:r>
      <w:r>
        <w:t xml:space="preserve"> </w:t>
      </w:r>
      <w:r>
        <w:rPr>
          <w:iCs/>
          <w:i/>
        </w:rPr>
        <w:t xml:space="preserve">United Kingdom London</w:t>
      </w:r>
      <w:r>
        <w:t xml:space="preserve">, I will actively participate in reducing transport emissions while addressing the region’s technician shortage. By 2035, London’s fleet of electric buses (currently 1,000+) will require specialized maintenance—skills I’ll gain through this scholarship. My proposed project, "London EV Mobility Hubs," aims to create accessible training spaces for underrepresented groups in boroughs like Newham and Lambeth where car ownership is high but certified Mechanics are scarce. This initiative directly supports the Mayor of London’s Transport Strategy and positions me as a community-focused professional ready to serve London’s future.</w:t>
      </w:r>
    </w:p>
    <w:p>
      <w:pPr>
        <w:pStyle w:val="BodyText"/>
      </w:pPr>
      <w:r>
        <w:t xml:space="preserve">I have attached my CV, academic transcripts, and a letter of recommendation from Mr. A. Khan (Senior Mechanic, East End Autocare) detailing my 18-month apprenticeship performance. I am eager to discuss how my hands-on experience in London’s automotive environment—combined with the scholarship’s technical training—will allow me to become a leader in sustainable vehicle maintenance for the United Kingdom.</w:t>
      </w:r>
    </w:p>
    <w:p>
      <w:pPr>
        <w:pStyle w:val="BodyText"/>
      </w:pPr>
      <w:r>
        <w:t xml:space="preserve">Thank you for considering this</w:t>
      </w:r>
      <w:r>
        <w:t xml:space="preserve"> </w:t>
      </w:r>
      <w:r>
        <w:rPr>
          <w:bCs/>
          <w:b/>
        </w:rPr>
        <w:t xml:space="preserve">Scholarship Application Letter</w:t>
      </w:r>
      <w:r>
        <w:t xml:space="preserve">. I respectfully request an interview at your earliest convenience and welcome the opportunity to contribute my dedication, technical aptitude, and community perspective to London’s automotive industry. I am confident that with this scholarship, I will become a skilled Mechanic who advances both the profession and the city we all work to sustain.</w:t>
      </w:r>
    </w:p>
    <w:p>
      <w:pPr>
        <w:pStyle w:val="BodyText"/>
      </w:pPr>
      <w:r>
        <w:t xml:space="preserve">Sincerely,</w:t>
      </w:r>
      <w:r>
        <w:br/>
      </w: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Mechanic Training in London</dc:title>
  <dc:creator/>
  <dc:language>en</dc:language>
  <cp:keywords/>
  <dcterms:created xsi:type="dcterms:W3CDTF">2025-12-12T03:08:56Z</dcterms:created>
  <dcterms:modified xsi:type="dcterms:W3CDTF">2025-12-12T03:08:56Z</dcterms:modified>
</cp:coreProperties>
</file>

<file path=docProps/custom.xml><?xml version="1.0" encoding="utf-8"?>
<Properties xmlns="http://schemas.openxmlformats.org/officeDocument/2006/custom-properties" xmlns:vt="http://schemas.openxmlformats.org/officeDocument/2006/docPropsVTypes"/>
</file>